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0BCD" w:rsidRPr="00D35F94" w:rsidRDefault="00D90BCD" w:rsidP="00D90BCD">
      <w:pPr>
        <w:shd w:val="clear" w:color="auto" w:fill="D6E3BC"/>
        <w:tabs>
          <w:tab w:val="left" w:pos="1005"/>
          <w:tab w:val="left" w:pos="1800"/>
        </w:tabs>
        <w:rPr>
          <w:rFonts w:ascii="Arial Rounded MT Bold" w:hAnsi="Arial Rounded MT Bold"/>
          <w:sz w:val="18"/>
          <w:szCs w:val="28"/>
        </w:rPr>
      </w:pPr>
      <w:bookmarkStart w:id="0" w:name="_GoBack"/>
      <w:bookmarkEnd w:id="0"/>
      <w:r w:rsidRPr="00D35F94">
        <w:rPr>
          <w:rFonts w:ascii="Arial Rounded MT Bold" w:hAnsi="Arial Rounded MT Bold"/>
          <w:sz w:val="18"/>
          <w:szCs w:val="28"/>
        </w:rPr>
        <w:tab/>
      </w:r>
      <w:r w:rsidRPr="00D35F94">
        <w:rPr>
          <w:rFonts w:ascii="Arial Rounded MT Bold" w:hAnsi="Arial Rounded MT Bold"/>
          <w:sz w:val="18"/>
          <w:szCs w:val="28"/>
        </w:rPr>
        <w:tab/>
      </w:r>
    </w:p>
    <w:p w:rsidR="00D90BCD" w:rsidRPr="0019753D" w:rsidRDefault="00D90BCD" w:rsidP="00D90BCD">
      <w:pPr>
        <w:shd w:val="clear" w:color="auto" w:fill="D6E3BC"/>
        <w:jc w:val="center"/>
        <w:rPr>
          <w:rFonts w:ascii="Arial Rounded MT Bold" w:hAnsi="Arial Rounded MT Bold"/>
          <w:sz w:val="28"/>
          <w:szCs w:val="28"/>
        </w:rPr>
      </w:pPr>
      <w:r w:rsidRPr="0019753D">
        <w:rPr>
          <w:rFonts w:ascii="Arial Rounded MT Bold" w:hAnsi="Arial Rounded MT Bold"/>
          <w:sz w:val="28"/>
          <w:szCs w:val="28"/>
        </w:rPr>
        <w:t xml:space="preserve">Worksheet </w:t>
      </w:r>
      <w:r w:rsidR="008A768F" w:rsidRPr="0019753D">
        <w:rPr>
          <w:rFonts w:ascii="Arial Rounded MT Bold" w:hAnsi="Arial Rounded MT Bold"/>
          <w:sz w:val="28"/>
          <w:szCs w:val="28"/>
        </w:rPr>
        <w:t>for</w:t>
      </w:r>
      <w:r w:rsidR="008A768F">
        <w:rPr>
          <w:rFonts w:ascii="Arial Rounded MT Bold" w:hAnsi="Arial Rounded MT Bold"/>
          <w:sz w:val="28"/>
          <w:szCs w:val="28"/>
        </w:rPr>
        <w:t xml:space="preserve"> </w:t>
      </w:r>
      <w:r w:rsidR="008A768F" w:rsidRPr="0019753D">
        <w:rPr>
          <w:rFonts w:ascii="Arial Rounded MT Bold" w:hAnsi="Arial Rounded MT Bold"/>
          <w:sz w:val="28"/>
          <w:szCs w:val="28"/>
        </w:rPr>
        <w:t>3</w:t>
      </w:r>
      <w:r w:rsidR="008A768F">
        <w:rPr>
          <w:rFonts w:ascii="Arial Rounded MT Bold" w:hAnsi="Arial Rounded MT Bold"/>
          <w:sz w:val="28"/>
          <w:szCs w:val="28"/>
        </w:rPr>
        <w:t>-5</w:t>
      </w:r>
      <w:r w:rsidR="008A768F" w:rsidRPr="0019753D">
        <w:rPr>
          <w:rFonts w:ascii="Arial Rounded MT Bold" w:hAnsi="Arial Rounded MT Bold"/>
          <w:sz w:val="28"/>
          <w:szCs w:val="28"/>
        </w:rPr>
        <w:t xml:space="preserve"> Year Stewardship Plan</w:t>
      </w:r>
    </w:p>
    <w:p w:rsidR="00D90BCD" w:rsidRPr="00D35F94" w:rsidRDefault="00D90BCD" w:rsidP="00D90BCD">
      <w:pPr>
        <w:shd w:val="clear" w:color="auto" w:fill="D6E3BC"/>
        <w:jc w:val="center"/>
        <w:rPr>
          <w:rFonts w:ascii="Arial Rounded MT Bold" w:hAnsi="Arial Rounded MT Bold"/>
          <w:sz w:val="16"/>
        </w:rPr>
      </w:pPr>
    </w:p>
    <w:p w:rsidR="00D90BCD" w:rsidRPr="00D35F94" w:rsidRDefault="00D90BCD" w:rsidP="00D90BCD">
      <w:pPr>
        <w:rPr>
          <w:rFonts w:ascii="Arial Rounded MT Bold" w:hAnsi="Arial Rounded MT Bold"/>
        </w:rPr>
      </w:pPr>
    </w:p>
    <w:p w:rsidR="00D90BCD" w:rsidRPr="00D35F94" w:rsidRDefault="00D90BCD" w:rsidP="00D90BCD">
      <w:pPr>
        <w:rPr>
          <w:rFonts w:ascii="Arial Rounded MT Bold" w:hAnsi="Arial Rounded MT Bold"/>
        </w:rPr>
      </w:pPr>
      <w:r w:rsidRPr="00D35F94">
        <w:rPr>
          <w:rFonts w:ascii="Arial Rounded MT Bold" w:hAnsi="Arial Rounded MT Bold"/>
        </w:rPr>
        <w:t>Stewardship Goal: ___________</w:t>
      </w:r>
      <w:r>
        <w:rPr>
          <w:rFonts w:ascii="Arial Rounded MT Bold" w:hAnsi="Arial Rounded MT Bold"/>
        </w:rPr>
        <w:t>___________________________</w:t>
      </w:r>
      <w:r w:rsidRPr="00D35F94">
        <w:rPr>
          <w:rFonts w:ascii="Arial Rounded MT Bold" w:hAnsi="Arial Rounded MT Bold"/>
        </w:rPr>
        <w:t>________________________________________</w:t>
      </w:r>
    </w:p>
    <w:p w:rsidR="00D90BCD" w:rsidRPr="00D35F94" w:rsidRDefault="00D90BCD" w:rsidP="00D90BCD">
      <w:pPr>
        <w:rPr>
          <w:rFonts w:ascii="Arial Rounded MT Bold" w:hAnsi="Arial Rounded MT Bold"/>
        </w:rPr>
      </w:pPr>
    </w:p>
    <w:p w:rsidR="00D90BCD" w:rsidRPr="00D35F94" w:rsidRDefault="00D90BCD" w:rsidP="00D90BCD">
      <w:pPr>
        <w:rPr>
          <w:rFonts w:ascii="Arial Rounded MT Bold" w:hAnsi="Arial Rounded MT Bold"/>
        </w:rPr>
      </w:pPr>
    </w:p>
    <w:p w:rsidR="00D90BCD" w:rsidRPr="00D35F94" w:rsidRDefault="00D90BCD" w:rsidP="00D90BCD">
      <w:pPr>
        <w:rPr>
          <w:rFonts w:ascii="Arial Rounded MT Bold" w:hAnsi="Arial Rounded MT Bold"/>
        </w:rPr>
      </w:pPr>
      <w:r w:rsidRPr="00D35F94">
        <w:rPr>
          <w:rFonts w:ascii="Arial Rounded MT Bold" w:hAnsi="Arial Rounded MT Bold"/>
        </w:rPr>
        <w:t>Planning Cycle Length:  __________ years</w:t>
      </w:r>
      <w:r w:rsidRPr="00D35F94">
        <w:rPr>
          <w:rFonts w:ascii="Arial Rounded MT Bold" w:hAnsi="Arial Rounded MT Bold"/>
        </w:rPr>
        <w:tab/>
        <w:t>Program(s) Chosen:   ______________</w:t>
      </w:r>
      <w:r>
        <w:rPr>
          <w:rFonts w:ascii="Arial Rounded MT Bold" w:hAnsi="Arial Rounded MT Bold"/>
        </w:rPr>
        <w:t xml:space="preserve">         </w:t>
      </w:r>
      <w:r w:rsidRPr="00D35F94">
        <w:rPr>
          <w:rFonts w:ascii="Arial Rounded MT Bold" w:hAnsi="Arial Rounded MT Bold"/>
        </w:rPr>
        <w:t>Cost:  $__________________</w:t>
      </w:r>
    </w:p>
    <w:p w:rsidR="00D90BCD" w:rsidRPr="00D35F94" w:rsidRDefault="00D90BCD" w:rsidP="00D90BCD">
      <w:pPr>
        <w:rPr>
          <w:rFonts w:ascii="Arial Rounded MT Bold" w:hAnsi="Arial Rounded MT Bold"/>
        </w:rPr>
      </w:pPr>
    </w:p>
    <w:p w:rsidR="00D90BCD" w:rsidRPr="00D35F94" w:rsidRDefault="008A768F" w:rsidP="00D90BCD">
      <w:pPr>
        <w:shd w:val="clear" w:color="auto" w:fill="C2D69B"/>
        <w:jc w:val="center"/>
        <w:rPr>
          <w:rFonts w:ascii="Arial Rounded MT Bold" w:hAnsi="Arial Rounded MT Bold"/>
          <w:b/>
        </w:rPr>
      </w:pPr>
      <w:r>
        <w:rPr>
          <w:rFonts w:ascii="Arial Rounded MT Bold" w:hAnsi="Arial Rounded MT Bold"/>
          <w:b/>
        </w:rPr>
        <w:t>YEAR 1</w:t>
      </w:r>
    </w:p>
    <w:p w:rsidR="00D90BCD" w:rsidRPr="00D35F94" w:rsidRDefault="00D90BCD" w:rsidP="00D90BCD">
      <w:pPr>
        <w:rPr>
          <w:rFonts w:ascii="Arial Rounded MT Bold" w:hAnsi="Arial Rounded MT Bold"/>
        </w:rPr>
      </w:pPr>
    </w:p>
    <w:tbl>
      <w:tblPr>
        <w:tblW w:w="13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8"/>
        <w:gridCol w:w="1170"/>
        <w:gridCol w:w="3690"/>
        <w:gridCol w:w="3150"/>
        <w:gridCol w:w="2160"/>
      </w:tblGrid>
      <w:tr w:rsidR="00D90BCD" w:rsidRPr="00D35F94" w:rsidTr="00476BCC">
        <w:tc>
          <w:tcPr>
            <w:tcW w:w="3618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Activities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Priority Level</w:t>
            </w:r>
          </w:p>
        </w:tc>
        <w:tc>
          <w:tcPr>
            <w:tcW w:w="369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Materials Needed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Person(s) in Charge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Dates/</w:t>
            </w: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Duration</w:t>
            </w: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  <w:sz w:val="22"/>
                <w:szCs w:val="22"/>
              </w:rPr>
              <w:t>A)  Education/Information</w:t>
            </w:r>
            <w:r w:rsidRPr="00D35F94">
              <w:rPr>
                <w:rFonts w:ascii="Arial Rounded MT Bold" w:hAnsi="Arial Rounded MT Bold"/>
              </w:rPr>
              <w:t xml:space="preserve"> sharing</w:t>
            </w: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  <w:r w:rsidRPr="00D35F94">
              <w:rPr>
                <w:rFonts w:ascii="Arial Rounded MT Bold" w:hAnsi="Arial Rounded MT Bold"/>
                <w:sz w:val="22"/>
                <w:szCs w:val="22"/>
              </w:rPr>
              <w:t>B)  Campaign Steps</w:t>
            </w: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</w:rPr>
              <w:t>C)  Assessment/Evaluation</w:t>
            </w: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</w:rPr>
              <w:t>D)  Reevaluate congregational needs</w:t>
            </w: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</w:tbl>
    <w:p w:rsidR="00D90BCD" w:rsidRDefault="00D90BCD" w:rsidP="00D90BCD">
      <w:pPr>
        <w:rPr>
          <w:rFonts w:ascii="Arial Rounded MT Bold" w:hAnsi="Arial Rounded MT Bold"/>
        </w:rPr>
      </w:pPr>
    </w:p>
    <w:p w:rsidR="008A768F" w:rsidRDefault="008A768F" w:rsidP="00D90BCD">
      <w:pPr>
        <w:rPr>
          <w:rFonts w:ascii="Arial Rounded MT Bold" w:hAnsi="Arial Rounded MT Bold"/>
        </w:rPr>
      </w:pPr>
    </w:p>
    <w:p w:rsidR="004057D0" w:rsidRPr="00D90BCD" w:rsidRDefault="004057D0" w:rsidP="00A25331">
      <w:pPr>
        <w:shd w:val="clear" w:color="auto" w:fill="CCC0D9"/>
        <w:tabs>
          <w:tab w:val="left" w:pos="1005"/>
          <w:tab w:val="left" w:pos="1800"/>
        </w:tabs>
        <w:rPr>
          <w:rFonts w:ascii="Arial Rounded MT Bold" w:hAnsi="Arial Rounded MT Bold"/>
          <w:sz w:val="18"/>
          <w:szCs w:val="28"/>
        </w:rPr>
      </w:pPr>
      <w:r w:rsidRPr="00D90BCD">
        <w:rPr>
          <w:rFonts w:ascii="Arial Rounded MT Bold" w:hAnsi="Arial Rounded MT Bold"/>
          <w:sz w:val="18"/>
          <w:szCs w:val="28"/>
        </w:rPr>
        <w:lastRenderedPageBreak/>
        <w:tab/>
      </w:r>
      <w:r w:rsidRPr="00D90BCD">
        <w:rPr>
          <w:rFonts w:ascii="Arial Rounded MT Bold" w:hAnsi="Arial Rounded MT Bold"/>
          <w:sz w:val="18"/>
          <w:szCs w:val="28"/>
        </w:rPr>
        <w:tab/>
      </w:r>
    </w:p>
    <w:p w:rsidR="000C7CA1" w:rsidRPr="00D35F94" w:rsidRDefault="003F3009" w:rsidP="008A768F">
      <w:pPr>
        <w:shd w:val="clear" w:color="auto" w:fill="CCC0D9"/>
        <w:jc w:val="center"/>
        <w:rPr>
          <w:rFonts w:ascii="Arial Rounded MT Bold" w:hAnsi="Arial Rounded MT Bold"/>
          <w:sz w:val="28"/>
          <w:szCs w:val="28"/>
        </w:rPr>
      </w:pPr>
      <w:r w:rsidRPr="0019753D">
        <w:rPr>
          <w:rFonts w:ascii="Arial Rounded MT Bold" w:hAnsi="Arial Rounded MT Bold"/>
          <w:sz w:val="28"/>
          <w:szCs w:val="28"/>
        </w:rPr>
        <w:t xml:space="preserve">Worksheet </w:t>
      </w:r>
      <w:r w:rsidR="008A768F" w:rsidRPr="0019753D">
        <w:rPr>
          <w:rFonts w:ascii="Arial Rounded MT Bold" w:hAnsi="Arial Rounded MT Bold"/>
          <w:sz w:val="28"/>
          <w:szCs w:val="28"/>
        </w:rPr>
        <w:t>for 3</w:t>
      </w:r>
      <w:r w:rsidR="008A768F">
        <w:rPr>
          <w:rFonts w:ascii="Arial Rounded MT Bold" w:hAnsi="Arial Rounded MT Bold"/>
          <w:sz w:val="28"/>
          <w:szCs w:val="28"/>
        </w:rPr>
        <w:t>-5</w:t>
      </w:r>
      <w:r w:rsidR="008A768F" w:rsidRPr="0019753D">
        <w:rPr>
          <w:rFonts w:ascii="Arial Rounded MT Bold" w:hAnsi="Arial Rounded MT Bold"/>
          <w:sz w:val="28"/>
          <w:szCs w:val="28"/>
        </w:rPr>
        <w:t xml:space="preserve"> Year Stewardship Plan</w:t>
      </w:r>
    </w:p>
    <w:p w:rsidR="004057D0" w:rsidRPr="00D35F94" w:rsidRDefault="004057D0" w:rsidP="00A25331">
      <w:pPr>
        <w:shd w:val="clear" w:color="auto" w:fill="CCC0D9"/>
        <w:jc w:val="center"/>
        <w:rPr>
          <w:rFonts w:ascii="Arial Rounded MT Bold" w:hAnsi="Arial Rounded MT Bold"/>
          <w:sz w:val="16"/>
        </w:rPr>
      </w:pPr>
    </w:p>
    <w:p w:rsidR="00B17BFF" w:rsidRPr="00D35F94" w:rsidRDefault="00B17BFF" w:rsidP="00F658B4">
      <w:pPr>
        <w:rPr>
          <w:rFonts w:ascii="Arial Rounded MT Bold" w:hAnsi="Arial Rounded MT Bold"/>
        </w:rPr>
      </w:pPr>
    </w:p>
    <w:p w:rsidR="00F658B4" w:rsidRPr="00D35F94" w:rsidRDefault="00F658B4" w:rsidP="00D35F94">
      <w:pPr>
        <w:rPr>
          <w:rFonts w:ascii="Arial Rounded MT Bold" w:hAnsi="Arial Rounded MT Bold"/>
        </w:rPr>
      </w:pPr>
      <w:r w:rsidRPr="00D35F94">
        <w:rPr>
          <w:rFonts w:ascii="Arial Rounded MT Bold" w:hAnsi="Arial Rounded MT Bold"/>
        </w:rPr>
        <w:t>Stewardship Goal:</w:t>
      </w:r>
      <w:r w:rsidR="00DD231F" w:rsidRPr="00D35F94">
        <w:rPr>
          <w:rFonts w:ascii="Arial Rounded MT Bold" w:hAnsi="Arial Rounded MT Bold"/>
        </w:rPr>
        <w:t xml:space="preserve"> </w:t>
      </w:r>
      <w:r w:rsidR="003F3009" w:rsidRPr="00D35F94">
        <w:rPr>
          <w:rFonts w:ascii="Arial Rounded MT Bold" w:hAnsi="Arial Rounded MT Bold"/>
        </w:rPr>
        <w:t>___________</w:t>
      </w:r>
      <w:r w:rsidR="00D35F94">
        <w:rPr>
          <w:rFonts w:ascii="Arial Rounded MT Bold" w:hAnsi="Arial Rounded MT Bold"/>
        </w:rPr>
        <w:t>___________________________</w:t>
      </w:r>
      <w:r w:rsidR="003F3009" w:rsidRPr="00D35F94">
        <w:rPr>
          <w:rFonts w:ascii="Arial Rounded MT Bold" w:hAnsi="Arial Rounded MT Bold"/>
        </w:rPr>
        <w:t>________________________________________</w:t>
      </w:r>
    </w:p>
    <w:p w:rsidR="00F658B4" w:rsidRPr="00D35F94" w:rsidRDefault="00F658B4" w:rsidP="00F658B4">
      <w:pPr>
        <w:rPr>
          <w:rFonts w:ascii="Arial Rounded MT Bold" w:hAnsi="Arial Rounded MT Bold"/>
        </w:rPr>
      </w:pPr>
    </w:p>
    <w:p w:rsidR="00F658B4" w:rsidRPr="00D35F94" w:rsidRDefault="00F658B4" w:rsidP="00F658B4">
      <w:pPr>
        <w:rPr>
          <w:rFonts w:ascii="Arial Rounded MT Bold" w:hAnsi="Arial Rounded MT Bold"/>
        </w:rPr>
      </w:pPr>
    </w:p>
    <w:p w:rsidR="00F658B4" w:rsidRPr="00D35F94" w:rsidRDefault="00F658B4" w:rsidP="00F658B4">
      <w:pPr>
        <w:rPr>
          <w:rFonts w:ascii="Arial Rounded MT Bold" w:hAnsi="Arial Rounded MT Bold"/>
        </w:rPr>
      </w:pPr>
      <w:r w:rsidRPr="00D35F94">
        <w:rPr>
          <w:rFonts w:ascii="Arial Rounded MT Bold" w:hAnsi="Arial Rounded MT Bold"/>
        </w:rPr>
        <w:t>Planning Cycle Length:  __________ years</w:t>
      </w:r>
      <w:r w:rsidRPr="00D35F94">
        <w:rPr>
          <w:rFonts w:ascii="Arial Rounded MT Bold" w:hAnsi="Arial Rounded MT Bold"/>
        </w:rPr>
        <w:tab/>
        <w:t xml:space="preserve">Program(s) Chosen:   </w:t>
      </w:r>
      <w:r w:rsidR="003F3009" w:rsidRPr="00D35F94">
        <w:rPr>
          <w:rFonts w:ascii="Arial Rounded MT Bold" w:hAnsi="Arial Rounded MT Bold"/>
        </w:rPr>
        <w:t>______________</w:t>
      </w:r>
      <w:r w:rsidR="003E6B7D">
        <w:rPr>
          <w:rFonts w:ascii="Arial Rounded MT Bold" w:hAnsi="Arial Rounded MT Bold"/>
        </w:rPr>
        <w:t xml:space="preserve">         </w:t>
      </w:r>
      <w:r w:rsidRPr="00D35F94">
        <w:rPr>
          <w:rFonts w:ascii="Arial Rounded MT Bold" w:hAnsi="Arial Rounded MT Bold"/>
        </w:rPr>
        <w:t xml:space="preserve">Cost:  </w:t>
      </w:r>
      <w:r w:rsidR="005E4036" w:rsidRPr="00D35F94">
        <w:rPr>
          <w:rFonts w:ascii="Arial Rounded MT Bold" w:hAnsi="Arial Rounded MT Bold"/>
        </w:rPr>
        <w:t>$</w:t>
      </w:r>
      <w:r w:rsidR="003F3009" w:rsidRPr="00D35F94">
        <w:rPr>
          <w:rFonts w:ascii="Arial Rounded MT Bold" w:hAnsi="Arial Rounded MT Bold"/>
        </w:rPr>
        <w:t>__________________</w:t>
      </w:r>
    </w:p>
    <w:p w:rsidR="008F676A" w:rsidRPr="00D35F94" w:rsidRDefault="008F676A" w:rsidP="00F658B4">
      <w:pPr>
        <w:rPr>
          <w:rFonts w:ascii="Arial Rounded MT Bold" w:hAnsi="Arial Rounded MT Bold"/>
        </w:rPr>
      </w:pPr>
    </w:p>
    <w:p w:rsidR="008F676A" w:rsidRPr="00D35F94" w:rsidRDefault="0019753D" w:rsidP="00855E8A">
      <w:pPr>
        <w:shd w:val="clear" w:color="auto" w:fill="CCC0D9"/>
        <w:jc w:val="center"/>
        <w:rPr>
          <w:rFonts w:ascii="Arial Rounded MT Bold" w:hAnsi="Arial Rounded MT Bold"/>
          <w:b/>
        </w:rPr>
      </w:pPr>
      <w:r>
        <w:rPr>
          <w:rFonts w:ascii="Arial Rounded MT Bold" w:hAnsi="Arial Rounded MT Bold"/>
          <w:b/>
        </w:rPr>
        <w:t xml:space="preserve">YEAR </w:t>
      </w:r>
      <w:r w:rsidR="00432136">
        <w:rPr>
          <w:rFonts w:ascii="Arial Rounded MT Bold" w:hAnsi="Arial Rounded MT Bold"/>
          <w:b/>
        </w:rPr>
        <w:t>2</w:t>
      </w:r>
    </w:p>
    <w:p w:rsidR="00F658B4" w:rsidRPr="00D35F94" w:rsidRDefault="00F658B4" w:rsidP="00F658B4">
      <w:pPr>
        <w:rPr>
          <w:rFonts w:ascii="Arial Rounded MT Bold" w:hAnsi="Arial Rounded MT Bold"/>
        </w:rPr>
      </w:pPr>
    </w:p>
    <w:tbl>
      <w:tblPr>
        <w:tblW w:w="13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8"/>
        <w:gridCol w:w="1170"/>
        <w:gridCol w:w="3690"/>
        <w:gridCol w:w="3150"/>
        <w:gridCol w:w="2160"/>
      </w:tblGrid>
      <w:tr w:rsidR="004A3F6B" w:rsidRPr="00D35F94" w:rsidTr="00153D2E">
        <w:tc>
          <w:tcPr>
            <w:tcW w:w="3618" w:type="dxa"/>
            <w:shd w:val="clear" w:color="auto" w:fill="auto"/>
            <w:vAlign w:val="center"/>
          </w:tcPr>
          <w:p w:rsidR="00F658B4" w:rsidRPr="00D35F94" w:rsidRDefault="00F658B4" w:rsidP="003F3009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Activities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F658B4" w:rsidRPr="00D35F94" w:rsidRDefault="00F658B4" w:rsidP="003F3009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Priority Level</w:t>
            </w:r>
          </w:p>
        </w:tc>
        <w:tc>
          <w:tcPr>
            <w:tcW w:w="3690" w:type="dxa"/>
            <w:shd w:val="clear" w:color="auto" w:fill="auto"/>
            <w:vAlign w:val="center"/>
          </w:tcPr>
          <w:p w:rsidR="00F658B4" w:rsidRPr="00D35F94" w:rsidRDefault="00F658B4" w:rsidP="003F3009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Materials Needed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F658B4" w:rsidRPr="00D35F94" w:rsidRDefault="00F658B4" w:rsidP="003F3009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Person(s) in Charge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8F676A" w:rsidRPr="00D35F94" w:rsidRDefault="008F676A" w:rsidP="003F3009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Dates/</w:t>
            </w:r>
          </w:p>
          <w:p w:rsidR="00F658B4" w:rsidRPr="00D35F94" w:rsidRDefault="008F676A" w:rsidP="003F3009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Duration</w:t>
            </w:r>
          </w:p>
        </w:tc>
      </w:tr>
      <w:tr w:rsidR="004A3F6B" w:rsidRPr="00D35F94" w:rsidTr="00153D2E">
        <w:tc>
          <w:tcPr>
            <w:tcW w:w="3618" w:type="dxa"/>
            <w:shd w:val="clear" w:color="auto" w:fill="auto"/>
          </w:tcPr>
          <w:p w:rsidR="00F658B4" w:rsidRPr="00D35F94" w:rsidRDefault="008F676A" w:rsidP="00F658B4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  <w:sz w:val="22"/>
                <w:szCs w:val="22"/>
              </w:rPr>
              <w:t>A)</w:t>
            </w:r>
            <w:r w:rsidR="004A3F6B" w:rsidRPr="00D35F94">
              <w:rPr>
                <w:rFonts w:ascii="Arial Rounded MT Bold" w:hAnsi="Arial Rounded MT Bold"/>
                <w:sz w:val="22"/>
                <w:szCs w:val="22"/>
              </w:rPr>
              <w:t xml:space="preserve">  </w:t>
            </w:r>
            <w:r w:rsidRPr="00D35F94">
              <w:rPr>
                <w:rFonts w:ascii="Arial Rounded MT Bold" w:hAnsi="Arial Rounded MT Bold"/>
                <w:sz w:val="22"/>
                <w:szCs w:val="22"/>
              </w:rPr>
              <w:t>Education/Information</w:t>
            </w:r>
            <w:r w:rsidRPr="00D35F94">
              <w:rPr>
                <w:rFonts w:ascii="Arial Rounded MT Bold" w:hAnsi="Arial Rounded MT Bold"/>
              </w:rPr>
              <w:t xml:space="preserve"> sharing</w:t>
            </w:r>
          </w:p>
          <w:p w:rsidR="008F676A" w:rsidRPr="00D35F94" w:rsidRDefault="008F676A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E6B7D" w:rsidRPr="00D35F94" w:rsidRDefault="003E6B7D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E6B7D" w:rsidRDefault="003E6B7D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E6B7D" w:rsidRDefault="003E6B7D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E6B7D" w:rsidRDefault="003E6B7D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E6B7D" w:rsidRPr="00D35F94" w:rsidRDefault="003E6B7D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</w:tc>
        <w:tc>
          <w:tcPr>
            <w:tcW w:w="1170" w:type="dxa"/>
            <w:shd w:val="clear" w:color="auto" w:fill="auto"/>
          </w:tcPr>
          <w:p w:rsidR="00F658B4" w:rsidRPr="00D35F94" w:rsidRDefault="00F658B4" w:rsidP="00F658B4">
            <w:pPr>
              <w:rPr>
                <w:rFonts w:ascii="Arial Rounded MT Bold" w:hAnsi="Arial Rounded MT Bold"/>
              </w:rPr>
            </w:pPr>
          </w:p>
          <w:p w:rsidR="003F636F" w:rsidRPr="00D35F94" w:rsidRDefault="003F636F" w:rsidP="005E4036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F658B4" w:rsidRPr="00D35F94" w:rsidRDefault="00F658B4" w:rsidP="00F658B4">
            <w:pPr>
              <w:rPr>
                <w:rFonts w:ascii="Arial Rounded MT Bold" w:hAnsi="Arial Rounded MT Bold"/>
              </w:rPr>
            </w:pPr>
          </w:p>
          <w:p w:rsidR="003F636F" w:rsidRPr="00D35F94" w:rsidRDefault="003F636F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F658B4" w:rsidRPr="00D35F94" w:rsidRDefault="00F658B4" w:rsidP="00F658B4">
            <w:pPr>
              <w:rPr>
                <w:rFonts w:ascii="Arial Rounded MT Bold" w:hAnsi="Arial Rounded MT Bold"/>
              </w:rPr>
            </w:pPr>
          </w:p>
          <w:p w:rsidR="003F636F" w:rsidRPr="00D35F94" w:rsidRDefault="003F636F" w:rsidP="00790E99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F658B4" w:rsidRPr="00D35F94" w:rsidRDefault="00F658B4" w:rsidP="00F658B4">
            <w:pPr>
              <w:rPr>
                <w:rFonts w:ascii="Arial Rounded MT Bold" w:hAnsi="Arial Rounded MT Bold"/>
              </w:rPr>
            </w:pPr>
          </w:p>
          <w:p w:rsidR="007A4F91" w:rsidRPr="00D35F94" w:rsidRDefault="007A4F91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4A3F6B" w:rsidRPr="00D35F94" w:rsidTr="00153D2E">
        <w:tc>
          <w:tcPr>
            <w:tcW w:w="3618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  <w:sz w:val="22"/>
                <w:szCs w:val="22"/>
              </w:rPr>
            </w:pPr>
            <w:r w:rsidRPr="00D35F94">
              <w:rPr>
                <w:rFonts w:ascii="Arial Rounded MT Bold" w:hAnsi="Arial Rounded MT Bold"/>
                <w:sz w:val="22"/>
                <w:szCs w:val="22"/>
              </w:rPr>
              <w:t>B)  Campaign Steps</w:t>
            </w:r>
          </w:p>
          <w:p w:rsidR="004A3F6B" w:rsidRPr="00D35F94" w:rsidRDefault="004A3F6B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790E99" w:rsidRPr="00D35F94" w:rsidRDefault="00790E99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790E99" w:rsidRPr="00D35F94" w:rsidRDefault="00790E99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F3009" w:rsidRPr="00D35F94" w:rsidRDefault="003F3009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790E99" w:rsidRDefault="00790E99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E6B7D" w:rsidRPr="00D35F94" w:rsidRDefault="003E6B7D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790E99" w:rsidRPr="00D35F94" w:rsidRDefault="00790E99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3F3009" w:rsidRPr="00D35F94" w:rsidRDefault="003F3009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790E99" w:rsidRPr="00D35F94" w:rsidRDefault="00790E99" w:rsidP="00790E99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E3547F" w:rsidRPr="00D35F94" w:rsidRDefault="00E3547F" w:rsidP="00E3547F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AD3D0B" w:rsidRPr="00D35F94" w:rsidRDefault="00AD3D0B" w:rsidP="00AD3D0B">
            <w:pPr>
              <w:rPr>
                <w:rFonts w:ascii="Arial Rounded MT Bold" w:hAnsi="Arial Rounded MT Bold"/>
                <w:sz w:val="20"/>
                <w:szCs w:val="20"/>
              </w:rPr>
            </w:pPr>
          </w:p>
          <w:p w:rsidR="00AD3D0B" w:rsidRPr="00D35F94" w:rsidRDefault="00AD3D0B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  <w:p w:rsidR="000777DE" w:rsidRPr="00D35F94" w:rsidRDefault="000777DE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E3547F" w:rsidRPr="00D35F94" w:rsidRDefault="00E3547F" w:rsidP="00790E99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0777DE" w:rsidRPr="00D35F94" w:rsidRDefault="000777DE" w:rsidP="00F658B4">
            <w:pPr>
              <w:rPr>
                <w:rFonts w:ascii="Arial Rounded MT Bold" w:hAnsi="Arial Rounded MT Bold"/>
              </w:rPr>
            </w:pPr>
          </w:p>
          <w:p w:rsidR="00E3547F" w:rsidRPr="00D35F94" w:rsidRDefault="00E3547F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4A3F6B" w:rsidRPr="00D35F94" w:rsidTr="003E6B7D">
        <w:tc>
          <w:tcPr>
            <w:tcW w:w="3618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</w:rPr>
              <w:t>C)  Assessment/Evaluation</w:t>
            </w:r>
          </w:p>
          <w:p w:rsidR="004A3F6B" w:rsidRPr="00D35F94" w:rsidRDefault="004A3F6B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F3009" w:rsidRDefault="003F300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E6B7D" w:rsidRPr="00D35F94" w:rsidRDefault="003E6B7D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F3009" w:rsidRDefault="003F300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E6B7D" w:rsidRPr="00D35F94" w:rsidRDefault="003E6B7D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</w:rPr>
            </w:pPr>
          </w:p>
        </w:tc>
        <w:tc>
          <w:tcPr>
            <w:tcW w:w="117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6C52EC" w:rsidRPr="00D35F94" w:rsidRDefault="006C52EC" w:rsidP="00BD2A4E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6C52EC" w:rsidRPr="00D35F94" w:rsidRDefault="006C52EC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6C52EC" w:rsidRPr="00D35F94" w:rsidRDefault="006C52EC" w:rsidP="00790E99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6C52EC" w:rsidRPr="00D35F94" w:rsidRDefault="006C52EC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4A3F6B" w:rsidRPr="00D35F94" w:rsidTr="003E6B7D">
        <w:tc>
          <w:tcPr>
            <w:tcW w:w="3618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</w:rPr>
              <w:t>D)  Reevaluate congregational needs</w:t>
            </w:r>
          </w:p>
          <w:p w:rsidR="004A3F6B" w:rsidRPr="00D35F94" w:rsidRDefault="004A3F6B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3F3009" w:rsidRPr="00D35F94" w:rsidRDefault="003F300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790E99" w:rsidRPr="00D35F94" w:rsidRDefault="00790E99" w:rsidP="00790E99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4A3F6B" w:rsidRPr="00D35F94" w:rsidRDefault="004A3F6B" w:rsidP="00F658B4">
            <w:pPr>
              <w:rPr>
                <w:rFonts w:ascii="Arial Rounded MT Bold" w:hAnsi="Arial Rounded MT Bold"/>
              </w:rPr>
            </w:pPr>
          </w:p>
          <w:p w:rsidR="00743E03" w:rsidRPr="00D35F94" w:rsidRDefault="00743E03" w:rsidP="00F658B4">
            <w:pPr>
              <w:rPr>
                <w:rFonts w:ascii="Arial Rounded MT Bold" w:hAnsi="Arial Rounded MT Bold"/>
              </w:rPr>
            </w:pPr>
          </w:p>
          <w:p w:rsidR="006C52EC" w:rsidRPr="00D35F94" w:rsidRDefault="006C52EC" w:rsidP="00743E03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6C52EC" w:rsidRPr="00D35F94" w:rsidRDefault="006C52EC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6C52EC" w:rsidRPr="00D35F94" w:rsidRDefault="006C52EC" w:rsidP="00F658B4">
            <w:pPr>
              <w:rPr>
                <w:rFonts w:ascii="Arial Rounded MT Bold" w:hAnsi="Arial Rounded MT Bold"/>
              </w:rPr>
            </w:pPr>
          </w:p>
        </w:tc>
        <w:tc>
          <w:tcPr>
            <w:tcW w:w="2160" w:type="dxa"/>
            <w:shd w:val="clear" w:color="auto" w:fill="auto"/>
          </w:tcPr>
          <w:p w:rsidR="006C52EC" w:rsidRPr="00D35F94" w:rsidRDefault="006C52EC" w:rsidP="00F658B4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</w:tbl>
    <w:p w:rsidR="00D90BCD" w:rsidRDefault="00D90BCD" w:rsidP="00161557">
      <w:pPr>
        <w:rPr>
          <w:rFonts w:ascii="Arial Rounded MT Bold" w:hAnsi="Arial Rounded MT Bold"/>
        </w:rPr>
      </w:pPr>
    </w:p>
    <w:p w:rsidR="008A768F" w:rsidRDefault="008A768F" w:rsidP="00161557">
      <w:pPr>
        <w:rPr>
          <w:rFonts w:ascii="Arial Rounded MT Bold" w:hAnsi="Arial Rounded MT Bold"/>
        </w:rPr>
      </w:pPr>
    </w:p>
    <w:p w:rsidR="00D90BCD" w:rsidRPr="00D35F94" w:rsidRDefault="00D90BCD" w:rsidP="00D90BCD">
      <w:pPr>
        <w:shd w:val="clear" w:color="auto" w:fill="FBD4B4"/>
        <w:tabs>
          <w:tab w:val="left" w:pos="1005"/>
          <w:tab w:val="left" w:pos="1800"/>
        </w:tabs>
        <w:rPr>
          <w:rFonts w:ascii="Arial Rounded MT Bold" w:hAnsi="Arial Rounded MT Bold"/>
          <w:sz w:val="18"/>
          <w:szCs w:val="28"/>
        </w:rPr>
      </w:pPr>
      <w:r w:rsidRPr="00D35F94">
        <w:rPr>
          <w:rFonts w:ascii="Arial Rounded MT Bold" w:hAnsi="Arial Rounded MT Bold"/>
          <w:sz w:val="18"/>
          <w:szCs w:val="28"/>
        </w:rPr>
        <w:lastRenderedPageBreak/>
        <w:tab/>
      </w:r>
      <w:r w:rsidRPr="00D35F94">
        <w:rPr>
          <w:rFonts w:ascii="Arial Rounded MT Bold" w:hAnsi="Arial Rounded MT Bold"/>
          <w:sz w:val="18"/>
          <w:szCs w:val="28"/>
        </w:rPr>
        <w:tab/>
      </w:r>
    </w:p>
    <w:p w:rsidR="00D90BCD" w:rsidRPr="0019753D" w:rsidRDefault="008A768F" w:rsidP="00D90BCD">
      <w:pPr>
        <w:shd w:val="clear" w:color="auto" w:fill="FBD4B4"/>
        <w:jc w:val="center"/>
        <w:rPr>
          <w:rFonts w:ascii="Arial Rounded MT Bold" w:hAnsi="Arial Rounded MT Bold"/>
          <w:sz w:val="28"/>
          <w:szCs w:val="28"/>
        </w:rPr>
      </w:pPr>
      <w:r>
        <w:rPr>
          <w:rFonts w:ascii="Arial Rounded MT Bold" w:hAnsi="Arial Rounded MT Bold"/>
          <w:sz w:val="28"/>
          <w:szCs w:val="28"/>
        </w:rPr>
        <w:t xml:space="preserve">Worksheet for </w:t>
      </w:r>
      <w:r w:rsidR="00D90BCD" w:rsidRPr="0019753D">
        <w:rPr>
          <w:rFonts w:ascii="Arial Rounded MT Bold" w:hAnsi="Arial Rounded MT Bold"/>
          <w:sz w:val="28"/>
          <w:szCs w:val="28"/>
        </w:rPr>
        <w:t>3</w:t>
      </w:r>
      <w:r>
        <w:rPr>
          <w:rFonts w:ascii="Arial Rounded MT Bold" w:hAnsi="Arial Rounded MT Bold"/>
          <w:sz w:val="28"/>
          <w:szCs w:val="28"/>
        </w:rPr>
        <w:t>-5</w:t>
      </w:r>
      <w:r w:rsidR="00D90BCD" w:rsidRPr="0019753D">
        <w:rPr>
          <w:rFonts w:ascii="Arial Rounded MT Bold" w:hAnsi="Arial Rounded MT Bold"/>
          <w:sz w:val="28"/>
          <w:szCs w:val="28"/>
        </w:rPr>
        <w:t xml:space="preserve"> </w:t>
      </w:r>
      <w:r w:rsidRPr="0019753D">
        <w:rPr>
          <w:rFonts w:ascii="Arial Rounded MT Bold" w:hAnsi="Arial Rounded MT Bold"/>
          <w:sz w:val="28"/>
          <w:szCs w:val="28"/>
        </w:rPr>
        <w:t>Year Stewardship Plan</w:t>
      </w:r>
    </w:p>
    <w:p w:rsidR="00D90BCD" w:rsidRPr="00D35F94" w:rsidRDefault="00D90BCD" w:rsidP="00D90BCD">
      <w:pPr>
        <w:shd w:val="clear" w:color="auto" w:fill="FBD4B4"/>
        <w:jc w:val="center"/>
        <w:rPr>
          <w:rFonts w:ascii="Arial Rounded MT Bold" w:hAnsi="Arial Rounded MT Bold"/>
          <w:sz w:val="16"/>
        </w:rPr>
      </w:pPr>
    </w:p>
    <w:p w:rsidR="00D90BCD" w:rsidRDefault="00D90BCD" w:rsidP="00D90BCD">
      <w:pPr>
        <w:rPr>
          <w:rFonts w:ascii="Arial Rounded MT Bold" w:hAnsi="Arial Rounded MT Bold"/>
        </w:rPr>
      </w:pPr>
    </w:p>
    <w:p w:rsidR="00D90BCD" w:rsidRPr="00D35F94" w:rsidRDefault="00D90BCD" w:rsidP="00D90BCD">
      <w:pPr>
        <w:rPr>
          <w:rFonts w:ascii="Arial Rounded MT Bold" w:hAnsi="Arial Rounded MT Bold"/>
        </w:rPr>
      </w:pPr>
      <w:r w:rsidRPr="00D35F94">
        <w:rPr>
          <w:rFonts w:ascii="Arial Rounded MT Bold" w:hAnsi="Arial Rounded MT Bold"/>
        </w:rPr>
        <w:t>Stewardship Goal: ___________</w:t>
      </w:r>
      <w:r>
        <w:rPr>
          <w:rFonts w:ascii="Arial Rounded MT Bold" w:hAnsi="Arial Rounded MT Bold"/>
        </w:rPr>
        <w:t>___________________________</w:t>
      </w:r>
      <w:r w:rsidRPr="00D35F94">
        <w:rPr>
          <w:rFonts w:ascii="Arial Rounded MT Bold" w:hAnsi="Arial Rounded MT Bold"/>
        </w:rPr>
        <w:t>________________________________________</w:t>
      </w:r>
    </w:p>
    <w:p w:rsidR="00D90BCD" w:rsidRPr="00D35F94" w:rsidRDefault="00D90BCD" w:rsidP="00D90BCD">
      <w:pPr>
        <w:rPr>
          <w:rFonts w:ascii="Arial Rounded MT Bold" w:hAnsi="Arial Rounded MT Bold"/>
        </w:rPr>
      </w:pPr>
    </w:p>
    <w:p w:rsidR="00D90BCD" w:rsidRPr="00D35F94" w:rsidRDefault="00D90BCD" w:rsidP="00D90BCD">
      <w:pPr>
        <w:rPr>
          <w:rFonts w:ascii="Arial Rounded MT Bold" w:hAnsi="Arial Rounded MT Bold"/>
        </w:rPr>
      </w:pPr>
    </w:p>
    <w:p w:rsidR="00D90BCD" w:rsidRPr="00D35F94" w:rsidRDefault="00D90BCD" w:rsidP="00D90BCD">
      <w:pPr>
        <w:rPr>
          <w:rFonts w:ascii="Arial Rounded MT Bold" w:hAnsi="Arial Rounded MT Bold"/>
        </w:rPr>
      </w:pPr>
      <w:r w:rsidRPr="00D35F94">
        <w:rPr>
          <w:rFonts w:ascii="Arial Rounded MT Bold" w:hAnsi="Arial Rounded MT Bold"/>
        </w:rPr>
        <w:t>Planning Cycle Length:  __________ years</w:t>
      </w:r>
      <w:r w:rsidRPr="00D35F94">
        <w:rPr>
          <w:rFonts w:ascii="Arial Rounded MT Bold" w:hAnsi="Arial Rounded MT Bold"/>
        </w:rPr>
        <w:tab/>
        <w:t>Program(s) Chosen:   ______________</w:t>
      </w:r>
      <w:r>
        <w:rPr>
          <w:rFonts w:ascii="Arial Rounded MT Bold" w:hAnsi="Arial Rounded MT Bold"/>
        </w:rPr>
        <w:t xml:space="preserve">         </w:t>
      </w:r>
      <w:r w:rsidRPr="00D35F94">
        <w:rPr>
          <w:rFonts w:ascii="Arial Rounded MT Bold" w:hAnsi="Arial Rounded MT Bold"/>
        </w:rPr>
        <w:t>Cost:  $__________________</w:t>
      </w:r>
    </w:p>
    <w:p w:rsidR="00D90BCD" w:rsidRPr="00D35F94" w:rsidRDefault="00D90BCD" w:rsidP="00D90BCD">
      <w:pPr>
        <w:rPr>
          <w:rFonts w:ascii="Arial Rounded MT Bold" w:hAnsi="Arial Rounded MT Bold"/>
        </w:rPr>
      </w:pPr>
    </w:p>
    <w:p w:rsidR="00D90BCD" w:rsidRPr="00D35F94" w:rsidRDefault="00A876B4" w:rsidP="00D90BCD">
      <w:pPr>
        <w:shd w:val="clear" w:color="auto" w:fill="FBD4B4"/>
        <w:jc w:val="center"/>
        <w:rPr>
          <w:rFonts w:ascii="Arial Rounded MT Bold" w:hAnsi="Arial Rounded MT Bold"/>
          <w:b/>
        </w:rPr>
      </w:pPr>
      <w:r>
        <w:rPr>
          <w:rFonts w:ascii="Arial Rounded MT Bold" w:hAnsi="Arial Rounded MT Bold"/>
          <w:b/>
        </w:rPr>
        <w:t>YEAR 3</w:t>
      </w:r>
    </w:p>
    <w:p w:rsidR="00D90BCD" w:rsidRPr="00D35F94" w:rsidRDefault="00D90BCD" w:rsidP="00D90BCD">
      <w:pPr>
        <w:rPr>
          <w:rFonts w:ascii="Arial Rounded MT Bold" w:hAnsi="Arial Rounded MT Bold"/>
        </w:rPr>
      </w:pPr>
    </w:p>
    <w:tbl>
      <w:tblPr>
        <w:tblW w:w="13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18"/>
        <w:gridCol w:w="1170"/>
        <w:gridCol w:w="3690"/>
        <w:gridCol w:w="3150"/>
        <w:gridCol w:w="2160"/>
      </w:tblGrid>
      <w:tr w:rsidR="00D90BCD" w:rsidRPr="00D35F94" w:rsidTr="00476BCC">
        <w:tc>
          <w:tcPr>
            <w:tcW w:w="3618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Activities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Priority Level</w:t>
            </w:r>
          </w:p>
        </w:tc>
        <w:tc>
          <w:tcPr>
            <w:tcW w:w="369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Materials Needed</w:t>
            </w:r>
          </w:p>
        </w:tc>
        <w:tc>
          <w:tcPr>
            <w:tcW w:w="315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Person(s) in Charge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Dates/</w:t>
            </w: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b/>
              </w:rPr>
            </w:pPr>
            <w:r w:rsidRPr="00D35F94">
              <w:rPr>
                <w:rFonts w:ascii="Arial Rounded MT Bold" w:hAnsi="Arial Rounded MT Bold"/>
                <w:b/>
              </w:rPr>
              <w:t>Duration</w:t>
            </w: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  <w:sz w:val="22"/>
                <w:szCs w:val="22"/>
              </w:rPr>
              <w:t>A)  Education/Information</w:t>
            </w:r>
            <w:r w:rsidRPr="00D35F94">
              <w:rPr>
                <w:rFonts w:ascii="Arial Rounded MT Bold" w:hAnsi="Arial Rounded MT Bold"/>
              </w:rPr>
              <w:t xml:space="preserve"> sharing</w:t>
            </w: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  <w:r w:rsidRPr="00D35F94">
              <w:rPr>
                <w:rFonts w:ascii="Arial Rounded MT Bold" w:hAnsi="Arial Rounded MT Bold"/>
                <w:sz w:val="22"/>
                <w:szCs w:val="22"/>
              </w:rPr>
              <w:t>B)  Campaign Steps</w:t>
            </w: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</w:rPr>
              <w:t>C)  Assessment/Evaluation</w:t>
            </w: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D90BCD" w:rsidRPr="00D35F94" w:rsidTr="00476BCC">
        <w:tc>
          <w:tcPr>
            <w:tcW w:w="3618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  <w:r w:rsidRPr="00D35F94">
              <w:rPr>
                <w:rFonts w:ascii="Arial Rounded MT Bold" w:hAnsi="Arial Rounded MT Bold"/>
              </w:rPr>
              <w:t>D)  Reevaluate congregational needs</w:t>
            </w: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  <w:p w:rsidR="00D90BCD" w:rsidRPr="00D35F94" w:rsidRDefault="00D90BCD" w:rsidP="00476BCC">
            <w:pPr>
              <w:ind w:left="720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  <w:p w:rsidR="00D90BCD" w:rsidRPr="00D35F94" w:rsidRDefault="00D90BCD" w:rsidP="00476BCC">
            <w:pPr>
              <w:jc w:val="center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69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</w:rPr>
            </w:pPr>
          </w:p>
        </w:tc>
        <w:tc>
          <w:tcPr>
            <w:tcW w:w="2160" w:type="dxa"/>
            <w:shd w:val="clear" w:color="auto" w:fill="auto"/>
          </w:tcPr>
          <w:p w:rsidR="00D90BCD" w:rsidRPr="00D35F94" w:rsidRDefault="00D90BCD" w:rsidP="00476BCC">
            <w:pPr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</w:tbl>
    <w:p w:rsidR="00F658B4" w:rsidRPr="00D35F94" w:rsidRDefault="00F658B4" w:rsidP="00161557">
      <w:pPr>
        <w:rPr>
          <w:rFonts w:ascii="Arial Rounded MT Bold" w:hAnsi="Arial Rounded MT Bold"/>
        </w:rPr>
      </w:pPr>
    </w:p>
    <w:sectPr w:rsidR="00F658B4" w:rsidRPr="00D35F94" w:rsidSect="003E6B7D">
      <w:pgSz w:w="15840" w:h="24480" w:code="3"/>
      <w:pgMar w:top="900" w:right="90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C0A61"/>
    <w:multiLevelType w:val="hybridMultilevel"/>
    <w:tmpl w:val="B9DE0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E2179"/>
    <w:multiLevelType w:val="hybridMultilevel"/>
    <w:tmpl w:val="2DCC4626"/>
    <w:lvl w:ilvl="0" w:tplc="9FFC1572">
      <w:start w:val="2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590828"/>
    <w:multiLevelType w:val="hybridMultilevel"/>
    <w:tmpl w:val="36502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37AC5"/>
    <w:multiLevelType w:val="hybridMultilevel"/>
    <w:tmpl w:val="33000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D5B33"/>
    <w:multiLevelType w:val="hybridMultilevel"/>
    <w:tmpl w:val="FD926234"/>
    <w:lvl w:ilvl="0" w:tplc="E884C04E">
      <w:start w:val="2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99711EC"/>
    <w:multiLevelType w:val="hybridMultilevel"/>
    <w:tmpl w:val="9C82B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NjAzMTQ3trQwtTBT0lEKTi0uzszPAykwrAUAFNUVxSwAAAA="/>
  </w:docVars>
  <w:rsids>
    <w:rsidRoot w:val="003C4ABE"/>
    <w:rsid w:val="000777DE"/>
    <w:rsid w:val="00097F1F"/>
    <w:rsid w:val="000C7CA1"/>
    <w:rsid w:val="00153D2E"/>
    <w:rsid w:val="00161557"/>
    <w:rsid w:val="0019753D"/>
    <w:rsid w:val="002E6CFF"/>
    <w:rsid w:val="003116EC"/>
    <w:rsid w:val="003636CA"/>
    <w:rsid w:val="003A1C12"/>
    <w:rsid w:val="003C4ABE"/>
    <w:rsid w:val="003E6B7D"/>
    <w:rsid w:val="003F3009"/>
    <w:rsid w:val="003F636F"/>
    <w:rsid w:val="004057D0"/>
    <w:rsid w:val="00432136"/>
    <w:rsid w:val="004A3F6B"/>
    <w:rsid w:val="005E4036"/>
    <w:rsid w:val="006C52EC"/>
    <w:rsid w:val="006D277A"/>
    <w:rsid w:val="00733CBA"/>
    <w:rsid w:val="00743E03"/>
    <w:rsid w:val="00790E99"/>
    <w:rsid w:val="007A4F91"/>
    <w:rsid w:val="007D10C0"/>
    <w:rsid w:val="008065B8"/>
    <w:rsid w:val="00855E8A"/>
    <w:rsid w:val="0086284E"/>
    <w:rsid w:val="008A768F"/>
    <w:rsid w:val="008F676A"/>
    <w:rsid w:val="00950F99"/>
    <w:rsid w:val="00951AE5"/>
    <w:rsid w:val="009B3B42"/>
    <w:rsid w:val="00A25331"/>
    <w:rsid w:val="00A876B4"/>
    <w:rsid w:val="00AA2881"/>
    <w:rsid w:val="00AD3D0B"/>
    <w:rsid w:val="00B17BFF"/>
    <w:rsid w:val="00BD2A4E"/>
    <w:rsid w:val="00CF1299"/>
    <w:rsid w:val="00D20AFE"/>
    <w:rsid w:val="00D35F94"/>
    <w:rsid w:val="00D36948"/>
    <w:rsid w:val="00D54AD4"/>
    <w:rsid w:val="00D85DA0"/>
    <w:rsid w:val="00D90BCD"/>
    <w:rsid w:val="00DD0887"/>
    <w:rsid w:val="00DD231F"/>
    <w:rsid w:val="00E3547F"/>
    <w:rsid w:val="00E36484"/>
    <w:rsid w:val="00EC5232"/>
    <w:rsid w:val="00F658B4"/>
    <w:rsid w:val="00F90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C3B601-8369-4C45-9A0B-53464114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8B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658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D23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3D0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2EBBF4-F6B7-4656-8644-B7AD53FD4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9</Words>
  <Characters>155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wardship Retreat</vt:lpstr>
    </vt:vector>
  </TitlesOfParts>
  <Company>Hewlett-Packard Company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wardship Retreat</dc:title>
  <dc:subject/>
  <dc:creator>Melisse R. Freiberg</dc:creator>
  <cp:keywords/>
  <cp:lastModifiedBy>Tom Schaefer</cp:lastModifiedBy>
  <cp:revision>2</cp:revision>
  <cp:lastPrinted>2019-08-06T20:13:00Z</cp:lastPrinted>
  <dcterms:created xsi:type="dcterms:W3CDTF">2020-01-09T21:13:00Z</dcterms:created>
  <dcterms:modified xsi:type="dcterms:W3CDTF">2020-01-09T21:13:00Z</dcterms:modified>
</cp:coreProperties>
</file>